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45D33" w14:textId="77777777" w:rsidR="00684596" w:rsidRDefault="00382C24">
      <w:pPr>
        <w:pStyle w:val="Title"/>
      </w:pPr>
      <w:r>
        <w:t>Figure S4</w:t>
      </w:r>
    </w:p>
    <w:p w14:paraId="4E787512" w14:textId="77777777" w:rsidR="00684596" w:rsidRDefault="00382C24">
      <w:pPr>
        <w:pStyle w:val="Date"/>
      </w:pPr>
      <w:r>
        <w:t>2021-05-09</w:t>
      </w:r>
    </w:p>
    <w:p w14:paraId="7E302401" w14:textId="77777777" w:rsidR="00684596" w:rsidRDefault="00382C24">
      <w:pPr>
        <w:pStyle w:val="FirstParagraph"/>
      </w:pPr>
      <w:r>
        <w:rPr>
          <w:noProof/>
        </w:rPr>
        <w:drawing>
          <wp:inline distT="0" distB="0" distL="0" distR="0" wp14:anchorId="5ADF9603" wp14:editId="4E8AE3BB">
            <wp:extent cx="5943600" cy="424542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4_dissimilarity_fig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22CDB" w14:textId="77777777" w:rsidR="00684596" w:rsidRDefault="00382C24">
      <w:pPr>
        <w:pStyle w:val="BodyText"/>
      </w:pPr>
      <w:r>
        <w:rPr>
          <w:b/>
        </w:rPr>
        <w:t>Figure S4</w:t>
      </w:r>
      <w:r>
        <w:t>. Dissimilarity of observed and sampled SADs to the central tendency of the feasible set. Observed SADs are often much more dissimilar to the central tendency of their feasible sets (y-axis) than the 95th percentile dissimilarity of samples from the feasib</w:t>
      </w:r>
      <w:r>
        <w:t>le set and the central tendency (x-axis). Dissimilarity can range from 0-1. The black line is the 1:1 line. Of observed SADs that are more disssimilar to the central tendency than are 95% of samples from the feasible set, the absolute increase in dissimlar</w:t>
      </w:r>
      <w:r>
        <w:t xml:space="preserve">ity ranges from </w:t>
      </w:r>
      <w:r>
        <w:rPr>
          <w:rStyle w:val="VerbatimChar"/>
        </w:rPr>
        <w:t>0.001</w:t>
      </w:r>
      <w:r>
        <w:t xml:space="preserve"> to </w:t>
      </w:r>
      <w:r>
        <w:rPr>
          <w:rStyle w:val="VerbatimChar"/>
        </w:rPr>
        <w:t>0.544</w:t>
      </w:r>
      <w:r>
        <w:t xml:space="preserve">. These observed SADs are from </w:t>
      </w:r>
      <w:r>
        <w:rPr>
          <w:rStyle w:val="VerbatimChar"/>
        </w:rPr>
        <w:t>1.007</w:t>
      </w:r>
      <w:r>
        <w:t xml:space="preserve"> to </w:t>
      </w:r>
      <w:r>
        <w:rPr>
          <w:rStyle w:val="VerbatimChar"/>
        </w:rPr>
        <w:t>6.3</w:t>
      </w:r>
      <w:r>
        <w:t xml:space="preserve"> times more dissimilar to the central tendency than the 95th percentile of dissimilarity scores for samples from the feasible set.</w:t>
      </w:r>
    </w:p>
    <w:sectPr w:rsidR="006845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556238" w14:textId="77777777" w:rsidR="00382C24" w:rsidRDefault="00382C24">
      <w:pPr>
        <w:spacing w:after="0"/>
      </w:pPr>
      <w:r>
        <w:separator/>
      </w:r>
    </w:p>
  </w:endnote>
  <w:endnote w:type="continuationSeparator" w:id="0">
    <w:p w14:paraId="7760605E" w14:textId="77777777" w:rsidR="00382C24" w:rsidRDefault="00382C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B1640" w14:textId="77777777" w:rsidR="00382C24" w:rsidRDefault="00382C24">
      <w:r>
        <w:separator/>
      </w:r>
    </w:p>
  </w:footnote>
  <w:footnote w:type="continuationSeparator" w:id="0">
    <w:p w14:paraId="18013DD4" w14:textId="77777777" w:rsidR="00382C24" w:rsidRDefault="00382C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DE6FE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07A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C0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B84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00DB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938E2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7878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F0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92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24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2C24"/>
    <w:rsid w:val="004E29B3"/>
    <w:rsid w:val="00590D07"/>
    <w:rsid w:val="00684596"/>
    <w:rsid w:val="00784D58"/>
    <w:rsid w:val="008D6863"/>
    <w:rsid w:val="009103E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4D04CF"/>
  <w15:docId w15:val="{A92FB9D6-2DDE-7B48-BF41-A2A56BA25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7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S4</dc:title>
  <dc:creator>Renata M. Diaz</dc:creator>
  <cp:keywords/>
  <cp:lastModifiedBy>Renata M. Diaz</cp:lastModifiedBy>
  <cp:revision>2</cp:revision>
  <dcterms:created xsi:type="dcterms:W3CDTF">2021-05-09T18:45:00Z</dcterms:created>
  <dcterms:modified xsi:type="dcterms:W3CDTF">2021-05-09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9</vt:lpwstr>
  </property>
  <property fmtid="{D5CDD505-2E9C-101B-9397-08002B2CF9AE}" pid="3" name="output">
    <vt:lpwstr/>
  </property>
</Properties>
</file>